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7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diao2.github.io/Quarto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kdiao2.github.io/Quarto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7-02T20:34:02Z</dcterms:created>
  <dcterms:modified xsi:type="dcterms:W3CDTF">2025-07-02T2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